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25EFE6" w14:textId="75D9A8B2" w:rsidR="001518AA" w:rsidRDefault="001518AA" w:rsidP="001518AA">
      <w:pPr>
        <w:spacing w:before="25"/>
        <w:ind w:left="2880" w:right="3656" w:firstLine="720"/>
        <w:jc w:val="center"/>
        <w:rPr>
          <w:rFonts w:ascii="Calibri"/>
          <w:b/>
          <w:sz w:val="28"/>
        </w:rPr>
      </w:pPr>
      <w:r>
        <w:rPr>
          <w:rFonts w:ascii="Calibri"/>
          <w:b/>
          <w:sz w:val="28"/>
          <w:u w:val="single"/>
        </w:rPr>
        <w:t>Experience Lis</w:t>
      </w:r>
      <w:r>
        <w:rPr>
          <w:rFonts w:ascii="Calibri"/>
          <w:b/>
          <w:sz w:val="28"/>
          <w:u w:val="single"/>
        </w:rPr>
        <w:t>t</w:t>
      </w:r>
    </w:p>
    <w:p w14:paraId="6308441F" w14:textId="3A299E17" w:rsidR="00AF5AD2" w:rsidRDefault="00AF5AD2"/>
    <w:p w14:paraId="69A2A1B5" w14:textId="7887B127" w:rsidR="001518AA" w:rsidRDefault="001518AA">
      <w:r>
        <w:t>Summer 2021</w:t>
      </w:r>
      <w:r>
        <w:tab/>
      </w:r>
      <w:r>
        <w:tab/>
      </w:r>
      <w:r>
        <w:rPr>
          <w:b/>
          <w:bCs/>
        </w:rPr>
        <w:t xml:space="preserve">Technology Intern, </w:t>
      </w:r>
      <w:r w:rsidRPr="001518AA">
        <w:rPr>
          <w:i/>
          <w:iCs/>
        </w:rPr>
        <w:t xml:space="preserve">Norman </w:t>
      </w:r>
      <w:r>
        <w:rPr>
          <w:i/>
          <w:iCs/>
        </w:rPr>
        <w:t xml:space="preserve">Rockwell Museum, </w:t>
      </w:r>
      <w:r>
        <w:t>Stockbridge MA</w:t>
      </w:r>
    </w:p>
    <w:p w14:paraId="08A40D2C" w14:textId="77777777" w:rsidR="00695F05" w:rsidRDefault="00695F05"/>
    <w:p w14:paraId="3955EC20" w14:textId="7EED281E" w:rsidR="001518AA" w:rsidRDefault="001518AA"/>
    <w:p w14:paraId="019C8097" w14:textId="74731C41" w:rsidR="001518AA" w:rsidRDefault="001518AA">
      <w:r>
        <w:t>2018 – 2020</w:t>
      </w:r>
      <w:r>
        <w:tab/>
      </w:r>
      <w:r>
        <w:tab/>
      </w:r>
      <w:r>
        <w:rPr>
          <w:b/>
          <w:bCs/>
        </w:rPr>
        <w:t xml:space="preserve">Work Study, </w:t>
      </w:r>
      <w:r>
        <w:rPr>
          <w:i/>
          <w:iCs/>
        </w:rPr>
        <w:t xml:space="preserve">Berkshire Community College, </w:t>
      </w:r>
      <w:r>
        <w:t>Pittsfield MA</w:t>
      </w:r>
    </w:p>
    <w:p w14:paraId="063A365D" w14:textId="36253628" w:rsidR="001518AA" w:rsidRDefault="001518AA" w:rsidP="001518AA">
      <w:pPr>
        <w:pStyle w:val="ListParagraph"/>
        <w:numPr>
          <w:ilvl w:val="0"/>
          <w:numId w:val="1"/>
        </w:numPr>
      </w:pPr>
      <w:r>
        <w:t>2018- 2019</w:t>
      </w:r>
      <w:r>
        <w:tab/>
        <w:t xml:space="preserve">Computer Lab Assistant </w:t>
      </w:r>
    </w:p>
    <w:p w14:paraId="45C1455E" w14:textId="189A08F5" w:rsidR="001518AA" w:rsidRDefault="001518AA" w:rsidP="001518AA">
      <w:pPr>
        <w:pStyle w:val="ListParagraph"/>
        <w:numPr>
          <w:ilvl w:val="0"/>
          <w:numId w:val="1"/>
        </w:numPr>
      </w:pPr>
      <w:r>
        <w:t xml:space="preserve">2019 </w:t>
      </w:r>
      <w:r>
        <w:t>– 2020</w:t>
      </w:r>
      <w:r>
        <w:tab/>
        <w:t xml:space="preserve">IT Department </w:t>
      </w:r>
    </w:p>
    <w:p w14:paraId="68566CC7" w14:textId="77777777" w:rsidR="00695F05" w:rsidRDefault="00695F05" w:rsidP="00695F05">
      <w:pPr>
        <w:pStyle w:val="ListParagraph"/>
        <w:ind w:left="2880"/>
      </w:pPr>
    </w:p>
    <w:p w14:paraId="41AB762A" w14:textId="77567CB5" w:rsidR="001518AA" w:rsidRDefault="001518AA" w:rsidP="001518AA"/>
    <w:p w14:paraId="6013B7EA" w14:textId="5697FCF6" w:rsidR="001518AA" w:rsidRDefault="001518AA" w:rsidP="001518AA">
      <w:r>
        <w:t>2016 – 2018</w:t>
      </w:r>
      <w:r>
        <w:tab/>
      </w:r>
      <w:r>
        <w:tab/>
      </w:r>
      <w:r>
        <w:rPr>
          <w:b/>
          <w:bCs/>
        </w:rPr>
        <w:t xml:space="preserve">House Painter / Odd Jobs, </w:t>
      </w:r>
      <w:r>
        <w:rPr>
          <w:i/>
          <w:iCs/>
        </w:rPr>
        <w:t xml:space="preserve">Self-employed, </w:t>
      </w:r>
      <w:r>
        <w:t>Pittsfield MA</w:t>
      </w:r>
    </w:p>
    <w:p w14:paraId="1FD04E13" w14:textId="77777777" w:rsidR="00695F05" w:rsidRDefault="00695F05" w:rsidP="001518AA"/>
    <w:p w14:paraId="218A891D" w14:textId="77777777" w:rsidR="001518AA" w:rsidRDefault="001518AA" w:rsidP="001518AA"/>
    <w:p w14:paraId="1C717382" w14:textId="154FE72D" w:rsidR="001518AA" w:rsidRDefault="001518AA" w:rsidP="001518AA">
      <w:r>
        <w:t>2014 – 2016</w:t>
      </w:r>
      <w:r>
        <w:tab/>
      </w:r>
      <w:r>
        <w:tab/>
      </w:r>
      <w:r>
        <w:rPr>
          <w:b/>
          <w:bCs/>
        </w:rPr>
        <w:t xml:space="preserve">House Painter, </w:t>
      </w:r>
      <w:r>
        <w:rPr>
          <w:i/>
          <w:iCs/>
        </w:rPr>
        <w:t xml:space="preserve">Dan Kelly House Painting, </w:t>
      </w:r>
      <w:r>
        <w:t>Pittsfield MA</w:t>
      </w:r>
    </w:p>
    <w:p w14:paraId="35646CA2" w14:textId="77777777" w:rsidR="00695F05" w:rsidRDefault="00695F05" w:rsidP="001518AA"/>
    <w:p w14:paraId="255B35E0" w14:textId="77777777" w:rsidR="001518AA" w:rsidRDefault="001518AA" w:rsidP="001518AA"/>
    <w:p w14:paraId="43E4B6AA" w14:textId="68A86109" w:rsidR="001518AA" w:rsidRDefault="001518AA" w:rsidP="001518AA">
      <w:r>
        <w:t>2011 – 201</w:t>
      </w:r>
      <w:r w:rsidR="00982629">
        <w:t>3</w:t>
      </w:r>
      <w:r>
        <w:tab/>
      </w:r>
      <w:r>
        <w:tab/>
      </w:r>
      <w:r>
        <w:rPr>
          <w:b/>
          <w:bCs/>
        </w:rPr>
        <w:t xml:space="preserve">Plumber Apprentice, </w:t>
      </w:r>
      <w:r>
        <w:rPr>
          <w:i/>
          <w:iCs/>
        </w:rPr>
        <w:t xml:space="preserve">Glenn Wilcox Plumbing and Heating, </w:t>
      </w:r>
      <w:r>
        <w:t>Lee MA</w:t>
      </w:r>
    </w:p>
    <w:p w14:paraId="1E9F7C79" w14:textId="77777777" w:rsidR="00695F05" w:rsidRDefault="00695F05" w:rsidP="001518AA"/>
    <w:p w14:paraId="57473A8A" w14:textId="629D9E17" w:rsidR="001518AA" w:rsidRDefault="001518AA" w:rsidP="001518AA"/>
    <w:p w14:paraId="53C6D004" w14:textId="6776FE81" w:rsidR="001518AA" w:rsidRDefault="00982629" w:rsidP="001518AA">
      <w:r>
        <w:t>2011 – 2013</w:t>
      </w:r>
      <w:r>
        <w:tab/>
      </w:r>
      <w:r>
        <w:tab/>
      </w:r>
      <w:r>
        <w:rPr>
          <w:b/>
          <w:bCs/>
        </w:rPr>
        <w:t xml:space="preserve">House Painter, </w:t>
      </w:r>
      <w:r>
        <w:rPr>
          <w:i/>
          <w:iCs/>
        </w:rPr>
        <w:t xml:space="preserve">All About Painting (Owner/self-employed), </w:t>
      </w:r>
      <w:r>
        <w:t>Lee MA</w:t>
      </w:r>
    </w:p>
    <w:p w14:paraId="5B0E7ED1" w14:textId="77777777" w:rsidR="00695F05" w:rsidRDefault="00695F05" w:rsidP="001518AA"/>
    <w:p w14:paraId="36479BD5" w14:textId="743206BA" w:rsidR="00982629" w:rsidRDefault="00982629" w:rsidP="001518AA"/>
    <w:p w14:paraId="3E39114B" w14:textId="5623FD9A" w:rsidR="00982629" w:rsidRDefault="00982629" w:rsidP="001518AA">
      <w:r>
        <w:t>2009 – 2011</w:t>
      </w:r>
      <w:r>
        <w:tab/>
      </w:r>
      <w:r>
        <w:tab/>
      </w:r>
      <w:r>
        <w:rPr>
          <w:b/>
          <w:bCs/>
        </w:rPr>
        <w:t xml:space="preserve">House Painter/ Property Maintenance, </w:t>
      </w:r>
      <w:r>
        <w:rPr>
          <w:i/>
          <w:iCs/>
        </w:rPr>
        <w:t xml:space="preserve">Quality Maintenance and Upgrades, </w:t>
      </w:r>
      <w:r>
        <w:t>Otis MA</w:t>
      </w:r>
    </w:p>
    <w:p w14:paraId="3DC4E971" w14:textId="77777777" w:rsidR="00695F05" w:rsidRDefault="00695F05" w:rsidP="001518AA"/>
    <w:p w14:paraId="6724D7F9" w14:textId="0B7E4D51" w:rsidR="00982629" w:rsidRDefault="00982629" w:rsidP="001518AA"/>
    <w:p w14:paraId="0768D872" w14:textId="463C6E7D" w:rsidR="00982629" w:rsidRDefault="00982629" w:rsidP="001518AA">
      <w:r>
        <w:t>2006 – 2008</w:t>
      </w:r>
      <w:r>
        <w:tab/>
      </w:r>
      <w:r>
        <w:tab/>
      </w:r>
      <w:r>
        <w:rPr>
          <w:b/>
          <w:bCs/>
        </w:rPr>
        <w:t xml:space="preserve">House Painter, </w:t>
      </w:r>
      <w:r>
        <w:rPr>
          <w:i/>
          <w:iCs/>
        </w:rPr>
        <w:t xml:space="preserve">Ron Soldati Painting, </w:t>
      </w:r>
      <w:r>
        <w:t>Great Barrington MA</w:t>
      </w:r>
    </w:p>
    <w:p w14:paraId="17679478" w14:textId="77777777" w:rsidR="00695F05" w:rsidRDefault="00695F05" w:rsidP="001518AA"/>
    <w:p w14:paraId="014F9B11" w14:textId="65FC8189" w:rsidR="00982629" w:rsidRDefault="00982629" w:rsidP="001518AA"/>
    <w:p w14:paraId="230264FA" w14:textId="7BB77803" w:rsidR="00982629" w:rsidRDefault="00982629" w:rsidP="001518AA">
      <w:r>
        <w:t>2005 – 2006</w:t>
      </w:r>
      <w:r>
        <w:tab/>
      </w:r>
      <w:r>
        <w:tab/>
      </w:r>
      <w:r>
        <w:rPr>
          <w:b/>
          <w:bCs/>
        </w:rPr>
        <w:t xml:space="preserve">Landscaper, </w:t>
      </w:r>
      <w:r>
        <w:rPr>
          <w:i/>
          <w:iCs/>
        </w:rPr>
        <w:t xml:space="preserve">Sunrise Landscaping, </w:t>
      </w:r>
      <w:r>
        <w:t>Pittsfield MA</w:t>
      </w:r>
    </w:p>
    <w:p w14:paraId="488402AD" w14:textId="77777777" w:rsidR="00695F05" w:rsidRDefault="00695F05" w:rsidP="001518AA"/>
    <w:p w14:paraId="1CF33464" w14:textId="392DA26A" w:rsidR="00982629" w:rsidRDefault="00982629" w:rsidP="001518AA"/>
    <w:p w14:paraId="26BC9E4B" w14:textId="0B677CCB" w:rsidR="00982629" w:rsidRDefault="00982629" w:rsidP="001518AA">
      <w:r>
        <w:t xml:space="preserve">2001 – 2001 </w:t>
      </w:r>
      <w:r>
        <w:tab/>
      </w:r>
      <w:r>
        <w:tab/>
      </w:r>
      <w:r>
        <w:rPr>
          <w:b/>
          <w:bCs/>
        </w:rPr>
        <w:t xml:space="preserve">Ground Crew, </w:t>
      </w:r>
      <w:r>
        <w:rPr>
          <w:i/>
          <w:iCs/>
        </w:rPr>
        <w:t xml:space="preserve">Haupt Tree Company, </w:t>
      </w:r>
      <w:r>
        <w:t>Sheffield MA</w:t>
      </w:r>
    </w:p>
    <w:p w14:paraId="1C2B3856" w14:textId="77777777" w:rsidR="00695F05" w:rsidRDefault="00695F05" w:rsidP="001518AA"/>
    <w:p w14:paraId="10AA1A22" w14:textId="68B9483D" w:rsidR="00982629" w:rsidRDefault="00982629" w:rsidP="001518AA"/>
    <w:p w14:paraId="27154DB7" w14:textId="411D04BF" w:rsidR="00982629" w:rsidRDefault="00982629" w:rsidP="001518AA">
      <w:r>
        <w:t>1999 – 1999</w:t>
      </w:r>
      <w:r>
        <w:tab/>
      </w:r>
      <w:r>
        <w:tab/>
      </w:r>
      <w:r>
        <w:rPr>
          <w:b/>
          <w:bCs/>
        </w:rPr>
        <w:t xml:space="preserve">Salesclerk, </w:t>
      </w:r>
      <w:r>
        <w:rPr>
          <w:i/>
          <w:iCs/>
        </w:rPr>
        <w:t xml:space="preserve">Back Bay Hardware, </w:t>
      </w:r>
      <w:r>
        <w:t>Boston MA</w:t>
      </w:r>
    </w:p>
    <w:p w14:paraId="114BF47F" w14:textId="77777777" w:rsidR="00695F05" w:rsidRDefault="00695F05" w:rsidP="001518AA"/>
    <w:p w14:paraId="7787410A" w14:textId="1AD702D6" w:rsidR="00982629" w:rsidRDefault="00982629" w:rsidP="001518AA"/>
    <w:p w14:paraId="45949C4A" w14:textId="29EF6F33" w:rsidR="00982629" w:rsidRDefault="00982629" w:rsidP="001518AA">
      <w:r>
        <w:t>1998 – 1999</w:t>
      </w:r>
      <w:r>
        <w:tab/>
      </w:r>
      <w:r>
        <w:tab/>
      </w:r>
      <w:r>
        <w:rPr>
          <w:b/>
          <w:bCs/>
        </w:rPr>
        <w:t xml:space="preserve">Oil burner technician apprentice, </w:t>
      </w:r>
      <w:r>
        <w:rPr>
          <w:i/>
          <w:iCs/>
        </w:rPr>
        <w:t xml:space="preserve">Western Mass Oil Burner Service, </w:t>
      </w:r>
      <w:r>
        <w:t>Pittsfield MA</w:t>
      </w:r>
    </w:p>
    <w:p w14:paraId="6189C0CE" w14:textId="77777777" w:rsidR="00695F05" w:rsidRDefault="00695F05" w:rsidP="001518AA"/>
    <w:p w14:paraId="7A17785F" w14:textId="7171C966" w:rsidR="00982629" w:rsidRDefault="00982629" w:rsidP="001518AA"/>
    <w:p w14:paraId="354835AE" w14:textId="0C1C2F66" w:rsidR="00982629" w:rsidRDefault="00982629" w:rsidP="001518AA">
      <w:r>
        <w:t>1997 – 1998</w:t>
      </w:r>
      <w:r>
        <w:tab/>
      </w:r>
      <w:r>
        <w:tab/>
      </w:r>
      <w:r>
        <w:rPr>
          <w:b/>
          <w:bCs/>
        </w:rPr>
        <w:t xml:space="preserve">Bagger and Stocker, </w:t>
      </w:r>
      <w:r>
        <w:rPr>
          <w:i/>
          <w:iCs/>
        </w:rPr>
        <w:t xml:space="preserve">Big Y Supermarket, </w:t>
      </w:r>
      <w:r>
        <w:t>Pittsfield MA</w:t>
      </w:r>
    </w:p>
    <w:p w14:paraId="3053098A" w14:textId="7CB69166" w:rsidR="00982629" w:rsidRDefault="00982629" w:rsidP="001518AA"/>
    <w:p w14:paraId="02F4EBD9" w14:textId="77777777" w:rsidR="00695F05" w:rsidRDefault="00695F05" w:rsidP="001518AA"/>
    <w:p w14:paraId="61FA0F66" w14:textId="090885A1" w:rsidR="00982629" w:rsidRDefault="00695F05" w:rsidP="001518AA">
      <w:r>
        <w:t>1997 – 1997</w:t>
      </w:r>
      <w:r>
        <w:tab/>
      </w:r>
      <w:r>
        <w:tab/>
      </w:r>
      <w:r>
        <w:rPr>
          <w:b/>
          <w:bCs/>
        </w:rPr>
        <w:t xml:space="preserve">Dairy/Frozen foods Stocker, </w:t>
      </w:r>
      <w:r>
        <w:rPr>
          <w:i/>
          <w:iCs/>
        </w:rPr>
        <w:t xml:space="preserve">Harry’s Supermarket, </w:t>
      </w:r>
      <w:r>
        <w:t>Pittsfield MA</w:t>
      </w:r>
    </w:p>
    <w:p w14:paraId="26FB21E5" w14:textId="77777777" w:rsidR="00695F05" w:rsidRDefault="00695F05" w:rsidP="001518AA"/>
    <w:p w14:paraId="50E23E70" w14:textId="12821CFE" w:rsidR="00695F05" w:rsidRDefault="00695F05" w:rsidP="001518AA"/>
    <w:p w14:paraId="249EE8A2" w14:textId="4315F883" w:rsidR="00695F05" w:rsidRDefault="00695F05" w:rsidP="001518AA">
      <w:r>
        <w:t>1996 – 1997</w:t>
      </w:r>
      <w:r>
        <w:tab/>
      </w:r>
      <w:r>
        <w:tab/>
      </w:r>
      <w:r>
        <w:rPr>
          <w:b/>
          <w:bCs/>
        </w:rPr>
        <w:t xml:space="preserve">Warehouse Stocker, </w:t>
      </w:r>
      <w:r>
        <w:rPr>
          <w:i/>
          <w:iCs/>
        </w:rPr>
        <w:t xml:space="preserve">Service Merchandise, </w:t>
      </w:r>
      <w:r>
        <w:t>Lanesborough MA</w:t>
      </w:r>
    </w:p>
    <w:p w14:paraId="04039656" w14:textId="0B5025B4" w:rsidR="00695F05" w:rsidRDefault="00695F05" w:rsidP="001518AA"/>
    <w:p w14:paraId="1CC3149D" w14:textId="77777777" w:rsidR="00695F05" w:rsidRDefault="00695F05" w:rsidP="001518AA"/>
    <w:p w14:paraId="768025ED" w14:textId="1E9295C0" w:rsidR="00695F05" w:rsidRPr="00695F05" w:rsidRDefault="00695F05" w:rsidP="001518AA">
      <w:r>
        <w:t>1996 – 1996</w:t>
      </w:r>
      <w:r>
        <w:tab/>
      </w:r>
      <w:r>
        <w:tab/>
      </w:r>
      <w:r>
        <w:rPr>
          <w:b/>
          <w:bCs/>
        </w:rPr>
        <w:t xml:space="preserve">Front-End Food Server, </w:t>
      </w:r>
      <w:r>
        <w:rPr>
          <w:i/>
          <w:iCs/>
        </w:rPr>
        <w:t xml:space="preserve">A &amp; W Hotdogs and More, </w:t>
      </w:r>
      <w:r>
        <w:t>Lanesborough MA</w:t>
      </w:r>
    </w:p>
    <w:p w14:paraId="6604CC03" w14:textId="61138BB2" w:rsidR="00695F05" w:rsidRDefault="00695F05" w:rsidP="001518AA"/>
    <w:p w14:paraId="45E30820" w14:textId="77777777" w:rsidR="00695F05" w:rsidRPr="00695F05" w:rsidRDefault="00695F05" w:rsidP="001518AA"/>
    <w:p w14:paraId="57360D45" w14:textId="77777777" w:rsidR="00982629" w:rsidRPr="00982629" w:rsidRDefault="00982629" w:rsidP="001518AA"/>
    <w:p w14:paraId="32F58B17" w14:textId="77777777" w:rsidR="00982629" w:rsidRPr="00982629" w:rsidRDefault="00982629" w:rsidP="001518AA"/>
    <w:p w14:paraId="4BFB122E" w14:textId="7B248A90" w:rsidR="001518AA" w:rsidRPr="001518AA" w:rsidRDefault="001518AA" w:rsidP="001518AA">
      <w:pPr>
        <w:rPr>
          <w:i/>
          <w:iCs/>
        </w:rPr>
      </w:pPr>
      <w:r>
        <w:rPr>
          <w:i/>
          <w:iCs/>
        </w:rPr>
        <w:t xml:space="preserve"> </w:t>
      </w:r>
    </w:p>
    <w:sectPr w:rsidR="001518AA" w:rsidRPr="001518AA" w:rsidSect="001518A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40ECA"/>
    <w:multiLevelType w:val="hybridMultilevel"/>
    <w:tmpl w:val="26DE921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NzC1MLCwNDC2tDBV0lEKTi0uzszPAykwrAUANrsSrCwAAAA="/>
  </w:docVars>
  <w:rsids>
    <w:rsidRoot w:val="001518AA"/>
    <w:rsid w:val="001518AA"/>
    <w:rsid w:val="005305BE"/>
    <w:rsid w:val="00565E9A"/>
    <w:rsid w:val="00695F05"/>
    <w:rsid w:val="00982629"/>
    <w:rsid w:val="00AF5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26695"/>
  <w15:chartTrackingRefBased/>
  <w15:docId w15:val="{6D8982B2-8652-43FD-B982-57EC48EEA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8AA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18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Zurrin</dc:creator>
  <cp:keywords/>
  <dc:description/>
  <cp:lastModifiedBy>Ryan Zurrin</cp:lastModifiedBy>
  <cp:revision>1</cp:revision>
  <dcterms:created xsi:type="dcterms:W3CDTF">2021-10-16T15:09:00Z</dcterms:created>
  <dcterms:modified xsi:type="dcterms:W3CDTF">2021-10-16T15:36:00Z</dcterms:modified>
</cp:coreProperties>
</file>